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016" w:rsidRDefault="00287BA6">
      <w:bookmarkStart w:id="0" w:name="_GoBack"/>
      <w:bookmarkEnd w:id="0"/>
      <w:r>
        <w:rPr>
          <w:noProof/>
        </w:rPr>
        <mc:AlternateContent>
          <mc:Choice Requires="wps">
            <w:drawing>
              <wp:anchor distT="91440" distB="91440" distL="114300" distR="114300" simplePos="0" relativeHeight="251665408" behindDoc="1" locked="0" layoutInCell="1" allowOverlap="1">
                <wp:simplePos x="0" y="0"/>
                <wp:positionH relativeFrom="page">
                  <wp:posOffset>2009775</wp:posOffset>
                </wp:positionH>
                <wp:positionV relativeFrom="paragraph">
                  <wp:posOffset>3894074</wp:posOffset>
                </wp:positionV>
                <wp:extent cx="7441565" cy="1881505"/>
                <wp:effectExtent l="0" t="0" r="0" b="444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1565" cy="1881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1D4F" w:rsidRDefault="00551D4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Name: _________________________________ Business Name</w:t>
                            </w:r>
                            <w:proofErr w:type="gramStart"/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:_</w:t>
                            </w:r>
                            <w:proofErr w:type="gramEnd"/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__________________________________________</w:t>
                            </w:r>
                          </w:p>
                          <w:p w:rsidR="00551D4F" w:rsidRDefault="00551D4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Student Name &amp; Grade: ___________________________________________________________________________</w:t>
                            </w:r>
                          </w:p>
                          <w:p w:rsidR="00551D4F" w:rsidRDefault="00551D4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Mailing Address: _________________________________________________________________________________</w:t>
                            </w:r>
                          </w:p>
                          <w:p w:rsidR="00551D4F" w:rsidRDefault="00551D4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Phone Number: ________________________________ Email Address</w:t>
                            </w:r>
                            <w:proofErr w:type="gramStart"/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:_</w:t>
                            </w:r>
                            <w:proofErr w:type="gramEnd"/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____________________________________</w:t>
                            </w:r>
                          </w:p>
                          <w:p w:rsidR="00551D4F" w:rsidRDefault="00551D4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Corporate Website: _______________________________________________________________________________</w:t>
                            </w:r>
                          </w:p>
                          <w:p w:rsidR="00551D4F" w:rsidRDefault="00551D4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Cs/>
                                <w:color w:val="4F81BD" w:themeColor="accent1"/>
                                <w:sz w:val="24"/>
                              </w:rPr>
                              <w:t>Amount: ___________ Check#_____________ Credit Card □ Cash □       T-shirt Size: ___________________________</w:t>
                            </w:r>
                          </w:p>
                          <w:p w:rsidR="00551D4F" w:rsidRPr="00551D4F" w:rsidRDefault="00551D4F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 w:rsidRPr="00551D4F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  <w:t xml:space="preserve">Office only: </w:t>
                            </w: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  <w:t xml:space="preserve"> received by: ______________ date</w:t>
                            </w:r>
                            <w:proofErr w:type="gramStart"/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  <w:t>:_</w:t>
                            </w:r>
                            <w:proofErr w:type="gramEnd"/>
                            <w:r w:rsidR="00DD00C0"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  <w:t>____________ cards delivered □  gifts delivered □ webpage 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8.25pt;margin-top:306.6pt;width:585.95pt;height:148.15pt;z-index:-25165107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" filled="f" stroked="f">
                <v:textbox>
                  <w:txbxContent>
                    <w:p w:rsidR="00551D4F" w:rsidRDefault="00551D4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rPr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Cs/>
                          <w:color w:val="4F81BD" w:themeColor="accent1"/>
                          <w:sz w:val="24"/>
                        </w:rPr>
                        <w:t>Name: _________________________________ Business Name</w:t>
                      </w:r>
                      <w:proofErr w:type="gramStart"/>
                      <w:r>
                        <w:rPr>
                          <w:iCs/>
                          <w:color w:val="4F81BD" w:themeColor="accent1"/>
                          <w:sz w:val="24"/>
                        </w:rPr>
                        <w:t>:_</w:t>
                      </w:r>
                      <w:proofErr w:type="gramEnd"/>
                      <w:r>
                        <w:rPr>
                          <w:iCs/>
                          <w:color w:val="4F81BD" w:themeColor="accent1"/>
                          <w:sz w:val="24"/>
                        </w:rPr>
                        <w:t>__________________________________________</w:t>
                      </w:r>
                    </w:p>
                    <w:p w:rsidR="00551D4F" w:rsidRDefault="00551D4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rPr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Cs/>
                          <w:color w:val="4F81BD" w:themeColor="accent1"/>
                          <w:sz w:val="24"/>
                        </w:rPr>
                        <w:t>Student Name &amp; Grade: ___________________________________________________________________________</w:t>
                      </w:r>
                    </w:p>
                    <w:p w:rsidR="00551D4F" w:rsidRDefault="00551D4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rPr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Cs/>
                          <w:color w:val="4F81BD" w:themeColor="accent1"/>
                          <w:sz w:val="24"/>
                        </w:rPr>
                        <w:t>Mailing Address: _________________________________________________________________________________</w:t>
                      </w:r>
                    </w:p>
                    <w:p w:rsidR="00551D4F" w:rsidRDefault="00551D4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rPr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Cs/>
                          <w:color w:val="4F81BD" w:themeColor="accent1"/>
                          <w:sz w:val="24"/>
                        </w:rPr>
                        <w:t>Phone Number: ________________________________ Email Address</w:t>
                      </w:r>
                      <w:proofErr w:type="gramStart"/>
                      <w:r>
                        <w:rPr>
                          <w:iCs/>
                          <w:color w:val="4F81BD" w:themeColor="accent1"/>
                          <w:sz w:val="24"/>
                        </w:rPr>
                        <w:t>:_</w:t>
                      </w:r>
                      <w:proofErr w:type="gramEnd"/>
                      <w:r>
                        <w:rPr>
                          <w:iCs/>
                          <w:color w:val="4F81BD" w:themeColor="accent1"/>
                          <w:sz w:val="24"/>
                        </w:rPr>
                        <w:t>____________________________________</w:t>
                      </w:r>
                    </w:p>
                    <w:p w:rsidR="00551D4F" w:rsidRDefault="00551D4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rPr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Cs/>
                          <w:color w:val="4F81BD" w:themeColor="accent1"/>
                          <w:sz w:val="24"/>
                        </w:rPr>
                        <w:t>Corporate Website: _______________________________________________________________________________</w:t>
                      </w:r>
                    </w:p>
                    <w:p w:rsidR="00551D4F" w:rsidRDefault="00551D4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rPr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Cs/>
                          <w:color w:val="4F81BD" w:themeColor="accent1"/>
                          <w:sz w:val="24"/>
                        </w:rPr>
                        <w:t>Amount: ___________ Check#_____________ Credit Card □ Cash □       T-shirt Size: ___________________________</w:t>
                      </w:r>
                    </w:p>
                    <w:p w:rsidR="00551D4F" w:rsidRPr="00551D4F" w:rsidRDefault="00551D4F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rPr>
                          <w:i/>
                          <w:iCs/>
                          <w:color w:val="4F81BD" w:themeColor="accent1"/>
                          <w:sz w:val="24"/>
                        </w:rPr>
                      </w:pPr>
                      <w:r w:rsidRPr="00551D4F">
                        <w:rPr>
                          <w:i/>
                          <w:iCs/>
                          <w:color w:val="4F81BD" w:themeColor="accent1"/>
                          <w:sz w:val="24"/>
                        </w:rPr>
                        <w:t xml:space="preserve">Office only: </w:t>
                      </w:r>
                      <w:r>
                        <w:rPr>
                          <w:i/>
                          <w:iCs/>
                          <w:color w:val="4F81BD" w:themeColor="accent1"/>
                          <w:sz w:val="24"/>
                        </w:rPr>
                        <w:t xml:space="preserve"> received by: ______________ date</w:t>
                      </w:r>
                      <w:proofErr w:type="gramStart"/>
                      <w:r>
                        <w:rPr>
                          <w:i/>
                          <w:iCs/>
                          <w:color w:val="4F81BD" w:themeColor="accent1"/>
                          <w:sz w:val="24"/>
                        </w:rPr>
                        <w:t>:_</w:t>
                      </w:r>
                      <w:proofErr w:type="gramEnd"/>
                      <w:r w:rsidR="00DD00C0">
                        <w:rPr>
                          <w:i/>
                          <w:iCs/>
                          <w:color w:val="4F81BD" w:themeColor="accent1"/>
                          <w:sz w:val="24"/>
                        </w:rPr>
                        <w:t>____________ cards delivered □  gifts delivered □ webpage □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542DF">
        <w:rPr>
          <w:noProof/>
        </w:rPr>
        <mc:AlternateContent>
          <mc:Choice Requires="wps">
            <w:drawing>
              <wp:anchor distT="91440" distB="91440" distL="91440" distR="91440" simplePos="0" relativeHeight="251672576" behindDoc="1" locked="0" layoutInCell="1" allowOverlap="1">
                <wp:simplePos x="0" y="0"/>
                <wp:positionH relativeFrom="margin">
                  <wp:posOffset>6040755</wp:posOffset>
                </wp:positionH>
                <wp:positionV relativeFrom="margin">
                  <wp:posOffset>-323850</wp:posOffset>
                </wp:positionV>
                <wp:extent cx="2398395" cy="3779520"/>
                <wp:effectExtent l="1905" t="0" r="0" b="1905"/>
                <wp:wrapSquare wrapText="bothSides"/>
                <wp:docPr id="12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8395" cy="3779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Student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……..……………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..$25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</w:rPr>
                              <w:t xml:space="preserve">(Cougar Crazies T-shirt that will get 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</w:rPr>
                              <w:t>MS &amp;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</w:rPr>
                              <w:t xml:space="preserve"> HS student into home games all year)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Individual</w:t>
                            </w:r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………...………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.$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25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</w:rPr>
                              <w:t>voting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</w:rPr>
                              <w:t xml:space="preserve"> privileges only)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Individual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……..…..………$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50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</w:rPr>
                              <w:t>1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</w:rPr>
                              <w:t xml:space="preserve"> pass for current sports season) 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Parents</w:t>
                            </w:r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…………..….……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.$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75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</w:rPr>
                              <w:t>2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</w:rPr>
                              <w:t xml:space="preserve"> passes for current sport season &amp; car decal)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Family</w:t>
                            </w:r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…...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………………..$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125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</w:rPr>
                              <w:t xml:space="preserve">(4 passes for current sport season &amp; 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</w:rPr>
                              <w:t>a  T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</w:rPr>
                              <w:t>-shirt)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Cougar Card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…….………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..$300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Footlight MT Light" w:hAnsi="Footlight MT Light"/>
                              </w:rPr>
                              <w:t>4</w:t>
                            </w:r>
                            <w:proofErr w:type="gramEnd"/>
                            <w:r>
                              <w:rPr>
                                <w:rFonts w:ascii="Footlight MT Light" w:hAnsi="Footlight MT Light"/>
                              </w:rPr>
                              <w:t xml:space="preserve"> passes for the year &amp; a T-shirt)</w:t>
                            </w:r>
                          </w:p>
                          <w:p w:rsidR="006542DF" w:rsidRDefault="006542DF" w:rsidP="006542DF">
                            <w:pPr>
                              <w:widowControl w:val="0"/>
                              <w:rPr>
                                <w:rFonts w:ascii="Footlight MT Light" w:hAnsi="Footlight MT Ligh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</w:rPr>
                              <w:t>Savings of $75 if your child plays 3+ sports</w:t>
                            </w:r>
                          </w:p>
                          <w:p w:rsidR="006542DF" w:rsidRDefault="006542DF">
                            <w:pPr>
                              <w:pStyle w:val="NoSpacing"/>
                              <w:ind w:left="360"/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5" o:spid="_x0000_s1027" type="#_x0000_t202" style="position:absolute;margin-left:475.65pt;margin-top:-25.5pt;width:188.85pt;height:297.6pt;z-index:-251643904;visibility:visible;mso-wrap-style:square;mso-width-percent:0;mso-height-percent:0;mso-wrap-distance-left:7.2pt;mso-wrap-distance-top:7.2pt;mso-wrap-distance-right:7.2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" filled="f" stroked="f" strokeweight=".5pt">
                <v:textbox inset=",7.2pt,,7.2pt">
                  <w:txbxContent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  <w:sz w:val="26"/>
                          <w:szCs w:val="26"/>
                        </w:rPr>
                      </w:pP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Student</w:t>
                      </w:r>
                      <w:proofErr w:type="gramStart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……..……………</w:t>
                      </w:r>
                      <w:proofErr w:type="gramEnd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..$25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</w:rPr>
                      </w:pPr>
                      <w:r>
                        <w:rPr>
                          <w:rFonts w:ascii="Footlight MT Light" w:hAnsi="Footlight MT Light"/>
                        </w:rPr>
                        <w:t xml:space="preserve">(Cougar Crazies T-shirt that will get </w:t>
                      </w:r>
                      <w:proofErr w:type="gramStart"/>
                      <w:r>
                        <w:rPr>
                          <w:rFonts w:ascii="Footlight MT Light" w:hAnsi="Footlight MT Light"/>
                        </w:rPr>
                        <w:t>MS &amp;</w:t>
                      </w:r>
                      <w:proofErr w:type="gramEnd"/>
                      <w:r>
                        <w:rPr>
                          <w:rFonts w:ascii="Footlight MT Light" w:hAnsi="Footlight MT Light"/>
                        </w:rPr>
                        <w:t xml:space="preserve"> HS student into home games all year)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  <w:sz w:val="26"/>
                          <w:szCs w:val="26"/>
                        </w:rPr>
                      </w:pP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Individual</w:t>
                      </w:r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………...………</w:t>
                      </w:r>
                      <w:proofErr w:type="gramStart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.$</w:t>
                      </w:r>
                      <w:proofErr w:type="gramEnd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25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</w:rPr>
                      </w:pPr>
                      <w:r>
                        <w:rPr>
                          <w:rFonts w:ascii="Footlight MT Light" w:hAnsi="Footlight MT Light"/>
                        </w:rPr>
                        <w:t>(</w:t>
                      </w:r>
                      <w:proofErr w:type="gramStart"/>
                      <w:r>
                        <w:rPr>
                          <w:rFonts w:ascii="Footlight MT Light" w:hAnsi="Footlight MT Light"/>
                        </w:rPr>
                        <w:t>voting</w:t>
                      </w:r>
                      <w:proofErr w:type="gramEnd"/>
                      <w:r>
                        <w:rPr>
                          <w:rFonts w:ascii="Footlight MT Light" w:hAnsi="Footlight MT Light"/>
                        </w:rPr>
                        <w:t xml:space="preserve"> privileges only)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  <w:sz w:val="26"/>
                          <w:szCs w:val="26"/>
                        </w:rPr>
                      </w:pP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Individual</w:t>
                      </w:r>
                      <w:proofErr w:type="gramStart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……..…..………$</w:t>
                      </w:r>
                      <w:proofErr w:type="gramEnd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50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</w:rPr>
                      </w:pPr>
                      <w:r>
                        <w:rPr>
                          <w:rFonts w:ascii="Footlight MT Light" w:hAnsi="Footlight MT Light"/>
                        </w:rPr>
                        <w:t>(</w:t>
                      </w:r>
                      <w:proofErr w:type="gramStart"/>
                      <w:r>
                        <w:rPr>
                          <w:rFonts w:ascii="Footlight MT Light" w:hAnsi="Footlight MT Light"/>
                        </w:rPr>
                        <w:t>1</w:t>
                      </w:r>
                      <w:proofErr w:type="gramEnd"/>
                      <w:r>
                        <w:rPr>
                          <w:rFonts w:ascii="Footlight MT Light" w:hAnsi="Footlight MT Light"/>
                        </w:rPr>
                        <w:t xml:space="preserve"> pass for current sports season) 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  <w:sz w:val="26"/>
                          <w:szCs w:val="26"/>
                        </w:rPr>
                      </w:pP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Parents</w:t>
                      </w:r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…………..….……</w:t>
                      </w:r>
                      <w:proofErr w:type="gramStart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.$</w:t>
                      </w:r>
                      <w:proofErr w:type="gramEnd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75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</w:rPr>
                      </w:pPr>
                      <w:r>
                        <w:rPr>
                          <w:rFonts w:ascii="Footlight MT Light" w:hAnsi="Footlight MT Light"/>
                        </w:rPr>
                        <w:t>(</w:t>
                      </w:r>
                      <w:proofErr w:type="gramStart"/>
                      <w:r>
                        <w:rPr>
                          <w:rFonts w:ascii="Footlight MT Light" w:hAnsi="Footlight MT Light"/>
                        </w:rPr>
                        <w:t>2</w:t>
                      </w:r>
                      <w:proofErr w:type="gramEnd"/>
                      <w:r>
                        <w:rPr>
                          <w:rFonts w:ascii="Footlight MT Light" w:hAnsi="Footlight MT Light"/>
                        </w:rPr>
                        <w:t xml:space="preserve"> passes for current sport season &amp; car decal)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  <w:sz w:val="26"/>
                          <w:szCs w:val="26"/>
                        </w:rPr>
                      </w:pP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Family</w:t>
                      </w:r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…...</w:t>
                      </w:r>
                      <w:proofErr w:type="gramStart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………………..$</w:t>
                      </w:r>
                      <w:proofErr w:type="gramEnd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125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</w:rPr>
                      </w:pPr>
                      <w:r>
                        <w:rPr>
                          <w:rFonts w:ascii="Footlight MT Light" w:hAnsi="Footlight MT Light"/>
                        </w:rPr>
                        <w:t xml:space="preserve">(4 passes for current sport season &amp; </w:t>
                      </w:r>
                      <w:proofErr w:type="gramStart"/>
                      <w:r>
                        <w:rPr>
                          <w:rFonts w:ascii="Footlight MT Light" w:hAnsi="Footlight MT Light"/>
                        </w:rPr>
                        <w:t>a  T</w:t>
                      </w:r>
                      <w:proofErr w:type="gramEnd"/>
                      <w:r>
                        <w:rPr>
                          <w:rFonts w:ascii="Footlight MT Light" w:hAnsi="Footlight MT Light"/>
                        </w:rPr>
                        <w:t>-shirt)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  <w:sz w:val="26"/>
                          <w:szCs w:val="26"/>
                        </w:rPr>
                      </w:pP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Cougar Card</w:t>
                      </w:r>
                      <w:proofErr w:type="gramStart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…….………</w:t>
                      </w:r>
                      <w:proofErr w:type="gramEnd"/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..$300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</w:rPr>
                      </w:pPr>
                      <w:r>
                        <w:rPr>
                          <w:rFonts w:ascii="Footlight MT Light" w:hAnsi="Footlight MT Light"/>
                        </w:rPr>
                        <w:t>(</w:t>
                      </w:r>
                      <w:proofErr w:type="gramStart"/>
                      <w:r>
                        <w:rPr>
                          <w:rFonts w:ascii="Footlight MT Light" w:hAnsi="Footlight MT Light"/>
                        </w:rPr>
                        <w:t>4</w:t>
                      </w:r>
                      <w:proofErr w:type="gramEnd"/>
                      <w:r>
                        <w:rPr>
                          <w:rFonts w:ascii="Footlight MT Light" w:hAnsi="Footlight MT Light"/>
                        </w:rPr>
                        <w:t xml:space="preserve"> passes for the year &amp; a T-shirt)</w:t>
                      </w:r>
                    </w:p>
                    <w:p w:rsidR="006542DF" w:rsidRDefault="006542DF" w:rsidP="006542DF">
                      <w:pPr>
                        <w:widowControl w:val="0"/>
                        <w:rPr>
                          <w:rFonts w:ascii="Footlight MT Light" w:hAnsi="Footlight MT Light"/>
                          <w:b/>
                          <w:bCs/>
                        </w:rPr>
                      </w:pPr>
                      <w:r>
                        <w:rPr>
                          <w:rFonts w:ascii="Footlight MT Light" w:hAnsi="Footlight MT Light"/>
                          <w:b/>
                          <w:bCs/>
                        </w:rPr>
                        <w:t>Savings of $75 if your child plays 3+ sports</w:t>
                      </w:r>
                    </w:p>
                    <w:p w:rsidR="006542DF" w:rsidRDefault="006542DF">
                      <w:pPr>
                        <w:pStyle w:val="NoSpacing"/>
                        <w:ind w:left="360"/>
                        <w:rPr>
                          <w:color w:val="7F7F7F" w:themeColor="text1" w:themeTint="80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542DF">
        <w:rPr>
          <w:noProof/>
        </w:rPr>
        <mc:AlternateContent>
          <mc:Choice Requires="wps">
            <w:drawing>
              <wp:anchor distT="91440" distB="91440" distL="91440" distR="91440" simplePos="0" relativeHeight="251670528" behindDoc="1" locked="0" layoutInCell="1" allowOverlap="1">
                <wp:simplePos x="0" y="0"/>
                <wp:positionH relativeFrom="margin">
                  <wp:posOffset>3800475</wp:posOffset>
                </wp:positionH>
                <wp:positionV relativeFrom="margin">
                  <wp:posOffset>-742950</wp:posOffset>
                </wp:positionV>
                <wp:extent cx="4425315" cy="473710"/>
                <wp:effectExtent l="1905" t="2540" r="1905" b="0"/>
                <wp:wrapSquare wrapText="bothSides"/>
                <wp:docPr id="11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315" cy="473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D00C0" w:rsidRPr="006542DF" w:rsidRDefault="006542DF" w:rsidP="006542DF">
                            <w:pPr>
                              <w:jc w:val="center"/>
                              <w:rPr>
                                <w:rFonts w:ascii="Footlight MT Light" w:hAnsi="Footlight MT Light"/>
                                <w:b/>
                                <w:color w:val="auto"/>
                                <w:sz w:val="40"/>
                                <w:szCs w:val="40"/>
                              </w:rPr>
                            </w:pPr>
                            <w:r w:rsidRPr="006542DF">
                              <w:rPr>
                                <w:rFonts w:ascii="Footlight MT Light" w:hAnsi="Footlight MT Light"/>
                                <w:b/>
                                <w:color w:val="auto"/>
                                <w:sz w:val="40"/>
                                <w:szCs w:val="40"/>
                              </w:rPr>
                              <w:t>Membership Levels</w:t>
                            </w:r>
                          </w:p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id w:val="1421060080"/>
                              <w:temporary/>
                              <w:showingPlcHdr/>
                              <w15:appearance w15:val="hidden"/>
                              <w:text w:multiLine="1"/>
                            </w:sdtPr>
                            <w:sdtContent>
                              <w:p w:rsidR="00DD00C0" w:rsidRDefault="00DD00C0">
                                <w:pPr>
                                  <w:pStyle w:val="NoSpacing"/>
                                  <w:ind w:left="360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[Cite your source here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538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299.25pt;margin-top:-58.5pt;width:348.45pt;height:37.3pt;z-index:-251645952;visibility:visible;mso-wrap-style:square;mso-width-percent:538;mso-height-percent:0;mso-wrap-distance-left:7.2pt;mso-wrap-distance-top:7.2pt;mso-wrap-distance-right:7.2pt;mso-wrap-distance-bottom:7.2pt;mso-position-horizontal:absolute;mso-position-horizontal-relative:margin;mso-position-vertical:absolute;mso-position-vertical-relative:margin;mso-width-percent:538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" filled="f" stroked="f" strokeweight=".5pt">
                <v:textbox inset=",7.2pt,,7.2pt">
                  <w:txbxContent>
                    <w:p w:rsidR="00DD00C0" w:rsidRPr="006542DF" w:rsidRDefault="006542DF" w:rsidP="006542DF">
                      <w:pPr>
                        <w:jc w:val="center"/>
                        <w:rPr>
                          <w:rFonts w:ascii="Footlight MT Light" w:hAnsi="Footlight MT Light"/>
                          <w:b/>
                          <w:color w:val="auto"/>
                          <w:sz w:val="40"/>
                          <w:szCs w:val="40"/>
                        </w:rPr>
                      </w:pPr>
                      <w:r w:rsidRPr="006542DF">
                        <w:rPr>
                          <w:rFonts w:ascii="Footlight MT Light" w:hAnsi="Footlight MT Light"/>
                          <w:b/>
                          <w:color w:val="auto"/>
                          <w:sz w:val="40"/>
                          <w:szCs w:val="40"/>
                        </w:rPr>
                        <w:t>Membership Levels</w:t>
                      </w:r>
                    </w:p>
                    <w:sdt>
                      <w:sdtPr>
                        <w:rPr>
                          <w:color w:val="7F7F7F" w:themeColor="text1" w:themeTint="80"/>
                          <w:sz w:val="18"/>
                          <w:szCs w:val="18"/>
                        </w:rPr>
                        <w:id w:val="1421060080"/>
                        <w:temporary/>
                        <w:showingPlcHdr/>
                        <w15:appearance w15:val="hidden"/>
                        <w:text w:multiLine="1"/>
                      </w:sdtPr>
                      <w:sdtContent>
                        <w:p w:rsidR="00DD00C0" w:rsidRDefault="00DD00C0">
                          <w:pPr>
                            <w:pStyle w:val="NoSpacing"/>
                            <w:ind w:left="360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[Cite your source here.]</w:t>
                          </w:r>
                        </w:p>
                      </w:sdtContent>
                    </w:sdt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542DF">
        <w:rPr>
          <w:noProof/>
        </w:rPr>
        <mc:AlternateContent>
          <mc:Choice Requires="wps">
            <w:drawing>
              <wp:anchor distT="91440" distB="91440" distL="91440" distR="91440" simplePos="0" relativeHeight="251667456" behindDoc="1" locked="0" layoutInCell="1" allowOverlap="1">
                <wp:simplePos x="0" y="0"/>
                <wp:positionH relativeFrom="margin">
                  <wp:posOffset>3514725</wp:posOffset>
                </wp:positionH>
                <wp:positionV relativeFrom="margin">
                  <wp:posOffset>-342900</wp:posOffset>
                </wp:positionV>
                <wp:extent cx="2495550" cy="4183380"/>
                <wp:effectExtent l="0" t="0" r="0" b="0"/>
                <wp:wrapSquare wrapText="bothSides"/>
                <wp:docPr id="10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4183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Bronze </w:t>
                            </w: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……….………$</w:t>
                            </w:r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250</w:t>
                            </w:r>
                          </w:p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  <w:t xml:space="preserve">Your name displayed on the Gym wall; voting privileges; </w:t>
                            </w:r>
                            <w:proofErr w:type="gramStart"/>
                            <w:r w:rsidRPr="00DD00C0"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  <w:t>2</w:t>
                            </w:r>
                            <w:proofErr w:type="gramEnd"/>
                            <w:r w:rsidRPr="00DD00C0"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  <w:t xml:space="preserve"> passes to home games; T-shirt</w:t>
                            </w:r>
                          </w:p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Silver </w:t>
                            </w:r>
                            <w:proofErr w:type="gramStart"/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</w:t>
                            </w: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……..</w:t>
                            </w:r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……</w:t>
                            </w:r>
                            <w:proofErr w:type="gramEnd"/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..$500</w:t>
                            </w:r>
                          </w:p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  <w:t>Your name displayed on the Gym wall; voting privileges; 4 passes to home games; T-shirt; company link on ABC page</w:t>
                            </w:r>
                          </w:p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Gold </w:t>
                            </w:r>
                            <w:proofErr w:type="gramStart"/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…</w:t>
                            </w: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………</w:t>
                            </w:r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…</w:t>
                            </w:r>
                            <w:proofErr w:type="gramEnd"/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..$1000</w:t>
                            </w:r>
                          </w:p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  <w:t>Your name displayed on the Gym wall; voting privileges; 6 passes to home games; T-shirt; company link on ABC page</w:t>
                            </w:r>
                          </w:p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Platinum …</w:t>
                            </w:r>
                            <w:r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………..</w:t>
                            </w:r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</w:t>
                            </w:r>
                            <w:proofErr w:type="gramStart"/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.$</w:t>
                            </w:r>
                            <w:proofErr w:type="gramEnd"/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2500</w:t>
                            </w:r>
                          </w:p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  <w:t>Your name displayed on the Gym wall; voting privileges; 8 passes to home games; T-shirt; company link on ABC page</w:t>
                            </w:r>
                          </w:p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Double Platinum </w:t>
                            </w:r>
                            <w:proofErr w:type="gramStart"/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…..……$</w:t>
                            </w:r>
                            <w:proofErr w:type="gramEnd"/>
                            <w:r w:rsidRPr="00DD00C0">
                              <w:rPr>
                                <w:rFonts w:ascii="Footlight MT Light" w:hAnsi="Footlight MT Light"/>
                                <w:b/>
                                <w:bCs/>
                                <w:sz w:val="26"/>
                                <w:szCs w:val="26"/>
                              </w:rPr>
                              <w:t>5000</w:t>
                            </w:r>
                          </w:p>
                          <w:p w:rsidR="00DD00C0" w:rsidRPr="00DD00C0" w:rsidRDefault="00DD00C0" w:rsidP="00DD00C0">
                            <w:pPr>
                              <w:widowControl w:val="0"/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</w:pPr>
                            <w:r w:rsidRPr="00DD00C0">
                              <w:rPr>
                                <w:rFonts w:ascii="Footlight MT Light" w:hAnsi="Footlight MT Light"/>
                                <w:sz w:val="18"/>
                                <w:szCs w:val="18"/>
                              </w:rPr>
                              <w:t>Your name displayed on the Gym wall; voting privileges; 10 passes to home games; T-shirt; company link on ABC page</w:t>
                            </w:r>
                          </w:p>
                          <w:p w:rsidR="00DD00C0" w:rsidRDefault="00DD00C0" w:rsidP="00DD00C0">
                            <w:pPr>
                              <w:widowControl w:val="0"/>
                              <w:jc w:val="center"/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 </w:t>
                            </w:r>
                          </w:p>
                          <w:p w:rsidR="00DD00C0" w:rsidRDefault="00DD00C0" w:rsidP="00DD00C0">
                            <w:pPr>
                              <w:widowControl w:val="0"/>
                              <w:jc w:val="center"/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sz w:val="26"/>
                                <w:szCs w:val="26"/>
                              </w:rPr>
                              <w:t> </w:t>
                            </w:r>
                          </w:p>
                          <w:p w:rsidR="00DD00C0" w:rsidRDefault="00DD00C0" w:rsidP="00DD00C0">
                            <w:pPr>
                              <w:widowControl w:val="0"/>
                            </w:pPr>
                            <w:r>
                              <w:t> </w:t>
                            </w:r>
                          </w:p>
                          <w:p w:rsidR="00DD00C0" w:rsidRDefault="00DD00C0">
                            <w:pPr>
                              <w:pStyle w:val="NoSpacing"/>
                              <w:ind w:left="360"/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76.75pt;margin-top:-27pt;width:196.5pt;height:329.4pt;z-index:-251649024;visibility:visible;mso-wrap-style:square;mso-width-percent:0;mso-height-percent:0;mso-wrap-distance-left:7.2pt;mso-wrap-distance-top:7.2pt;mso-wrap-distance-right:7.2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" filled="f" stroked="f" strokeweight=".5pt">
                <v:textbox inset=",7.2pt,,7.2pt">
                  <w:txbxContent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</w:pPr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 xml:space="preserve">Bronze </w:t>
                      </w: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……….………$</w:t>
                      </w:r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250</w:t>
                      </w:r>
                    </w:p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sz w:val="18"/>
                          <w:szCs w:val="18"/>
                        </w:rPr>
                      </w:pPr>
                      <w:r w:rsidRPr="00DD00C0">
                        <w:rPr>
                          <w:rFonts w:ascii="Footlight MT Light" w:hAnsi="Footlight MT Light"/>
                          <w:sz w:val="18"/>
                          <w:szCs w:val="18"/>
                        </w:rPr>
                        <w:t xml:space="preserve">Your name displayed on the Gym wall; voting privileges; </w:t>
                      </w:r>
                      <w:proofErr w:type="gramStart"/>
                      <w:r w:rsidRPr="00DD00C0">
                        <w:rPr>
                          <w:rFonts w:ascii="Footlight MT Light" w:hAnsi="Footlight MT Light"/>
                          <w:sz w:val="18"/>
                          <w:szCs w:val="18"/>
                        </w:rPr>
                        <w:t>2</w:t>
                      </w:r>
                      <w:proofErr w:type="gramEnd"/>
                      <w:r w:rsidRPr="00DD00C0">
                        <w:rPr>
                          <w:rFonts w:ascii="Footlight MT Light" w:hAnsi="Footlight MT Light"/>
                          <w:sz w:val="18"/>
                          <w:szCs w:val="18"/>
                        </w:rPr>
                        <w:t xml:space="preserve"> passes to home games; T-shirt</w:t>
                      </w:r>
                    </w:p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</w:pPr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 xml:space="preserve">Silver </w:t>
                      </w:r>
                      <w:proofErr w:type="gramStart"/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</w:t>
                      </w: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……..</w:t>
                      </w:r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……</w:t>
                      </w:r>
                      <w:proofErr w:type="gramEnd"/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..$500</w:t>
                      </w:r>
                    </w:p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sz w:val="18"/>
                          <w:szCs w:val="18"/>
                        </w:rPr>
                      </w:pPr>
                      <w:r w:rsidRPr="00DD00C0">
                        <w:rPr>
                          <w:rFonts w:ascii="Footlight MT Light" w:hAnsi="Footlight MT Light"/>
                          <w:sz w:val="18"/>
                          <w:szCs w:val="18"/>
                        </w:rPr>
                        <w:t>Your name displayed on the Gym wall; voting privileges; 4 passes to home games; T-shirt; company link on ABC page</w:t>
                      </w:r>
                    </w:p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</w:pPr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 xml:space="preserve">Gold </w:t>
                      </w:r>
                      <w:proofErr w:type="gramStart"/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…</w:t>
                      </w: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………</w:t>
                      </w:r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…</w:t>
                      </w:r>
                      <w:proofErr w:type="gramEnd"/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..$1000</w:t>
                      </w:r>
                    </w:p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sz w:val="18"/>
                          <w:szCs w:val="18"/>
                        </w:rPr>
                      </w:pPr>
                      <w:r w:rsidRPr="00DD00C0">
                        <w:rPr>
                          <w:rFonts w:ascii="Footlight MT Light" w:hAnsi="Footlight MT Light"/>
                          <w:sz w:val="18"/>
                          <w:szCs w:val="18"/>
                        </w:rPr>
                        <w:t>Your name displayed on the Gym wall; voting privileges; 6 passes to home games; T-shirt; company link on ABC page</w:t>
                      </w:r>
                    </w:p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</w:pPr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Platinum …</w:t>
                      </w:r>
                      <w:r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………..</w:t>
                      </w:r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</w:t>
                      </w:r>
                      <w:proofErr w:type="gramStart"/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.$</w:t>
                      </w:r>
                      <w:proofErr w:type="gramEnd"/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2500</w:t>
                      </w:r>
                    </w:p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sz w:val="18"/>
                          <w:szCs w:val="18"/>
                        </w:rPr>
                      </w:pPr>
                      <w:r w:rsidRPr="00DD00C0">
                        <w:rPr>
                          <w:rFonts w:ascii="Footlight MT Light" w:hAnsi="Footlight MT Light"/>
                          <w:sz w:val="18"/>
                          <w:szCs w:val="18"/>
                        </w:rPr>
                        <w:t>Your name displayed on the Gym wall; voting privileges; 8 passes to home games; T-shirt; company link on ABC page</w:t>
                      </w:r>
                    </w:p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</w:pPr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 xml:space="preserve">Double Platinum </w:t>
                      </w:r>
                      <w:proofErr w:type="gramStart"/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…..……$</w:t>
                      </w:r>
                      <w:proofErr w:type="gramEnd"/>
                      <w:r w:rsidRPr="00DD00C0">
                        <w:rPr>
                          <w:rFonts w:ascii="Footlight MT Light" w:hAnsi="Footlight MT Light"/>
                          <w:b/>
                          <w:bCs/>
                          <w:sz w:val="26"/>
                          <w:szCs w:val="26"/>
                        </w:rPr>
                        <w:t>5000</w:t>
                      </w:r>
                    </w:p>
                    <w:p w:rsidR="00DD00C0" w:rsidRPr="00DD00C0" w:rsidRDefault="00DD00C0" w:rsidP="00DD00C0">
                      <w:pPr>
                        <w:widowControl w:val="0"/>
                        <w:rPr>
                          <w:rFonts w:ascii="Footlight MT Light" w:hAnsi="Footlight MT Light"/>
                          <w:sz w:val="18"/>
                          <w:szCs w:val="18"/>
                        </w:rPr>
                      </w:pPr>
                      <w:r w:rsidRPr="00DD00C0">
                        <w:rPr>
                          <w:rFonts w:ascii="Footlight MT Light" w:hAnsi="Footlight MT Light"/>
                          <w:sz w:val="18"/>
                          <w:szCs w:val="18"/>
                        </w:rPr>
                        <w:t>Your name displayed on the Gym wall; voting privileges; 10 passes to home games; T-shirt; company link on ABC page</w:t>
                      </w:r>
                    </w:p>
                    <w:p w:rsidR="00DD00C0" w:rsidRDefault="00DD00C0" w:rsidP="00DD00C0">
                      <w:pPr>
                        <w:widowControl w:val="0"/>
                        <w:jc w:val="center"/>
                        <w:rPr>
                          <w:rFonts w:ascii="Footlight MT Light" w:hAnsi="Footlight MT Light"/>
                          <w:sz w:val="26"/>
                          <w:szCs w:val="26"/>
                        </w:rPr>
                      </w:pPr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 </w:t>
                      </w:r>
                    </w:p>
                    <w:p w:rsidR="00DD00C0" w:rsidRDefault="00DD00C0" w:rsidP="00DD00C0">
                      <w:pPr>
                        <w:widowControl w:val="0"/>
                        <w:jc w:val="center"/>
                        <w:rPr>
                          <w:rFonts w:ascii="Footlight MT Light" w:hAnsi="Footlight MT Light"/>
                          <w:sz w:val="26"/>
                          <w:szCs w:val="26"/>
                        </w:rPr>
                      </w:pPr>
                      <w:r>
                        <w:rPr>
                          <w:rFonts w:ascii="Footlight MT Light" w:hAnsi="Footlight MT Light"/>
                          <w:sz w:val="26"/>
                          <w:szCs w:val="26"/>
                        </w:rPr>
                        <w:t> </w:t>
                      </w:r>
                    </w:p>
                    <w:p w:rsidR="00DD00C0" w:rsidRDefault="00DD00C0" w:rsidP="00DD00C0">
                      <w:pPr>
                        <w:widowControl w:val="0"/>
                      </w:pPr>
                      <w:r>
                        <w:t> </w:t>
                      </w:r>
                    </w:p>
                    <w:p w:rsidR="00DD00C0" w:rsidRDefault="00DD00C0">
                      <w:pPr>
                        <w:pStyle w:val="NoSpacing"/>
                        <w:ind w:left="360"/>
                        <w:rPr>
                          <w:color w:val="7F7F7F" w:themeColor="text1" w:themeTint="80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542DF">
        <w:rPr>
          <w:noProof/>
        </w:rPr>
        <mc:AlternateContent>
          <mc:Choice Requires="wps">
            <w:drawing>
              <wp:anchor distT="91440" distB="91440" distL="91440" distR="91440" simplePos="0" relativeHeight="251663360" behindDoc="1" locked="0" layoutInCell="1" allowOverlap="1">
                <wp:simplePos x="0" y="0"/>
                <wp:positionH relativeFrom="margin">
                  <wp:posOffset>1116330</wp:posOffset>
                </wp:positionH>
                <wp:positionV relativeFrom="margin">
                  <wp:posOffset>-752475</wp:posOffset>
                </wp:positionV>
                <wp:extent cx="2369820" cy="4652645"/>
                <wp:effectExtent l="1905" t="0" r="0" b="0"/>
                <wp:wrapSquare wrapText="bothSides"/>
                <wp:docPr id="8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9820" cy="4652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30"/>
                                <w:szCs w:val="30"/>
                              </w:rPr>
                              <w:t>Your NCS Athletic Booster Club Membership supports the following teams at NCS: 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</w:t>
                            </w:r>
                            <w:proofErr w:type="gramEnd"/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HS volleyball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 HS Boys Soccer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 HS Girls Soccer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 HS Track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 HS Cross Country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 HS Boys Basketball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 HS Girls Basketball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 HS Baseball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 HS Softball</w:t>
                            </w:r>
                          </w:p>
                          <w:p w:rsidR="00551D4F" w:rsidRP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51D4F">
                              <w:rPr>
                                <w:rFonts w:ascii="Ink Free" w:hAnsi="Ink Free"/>
                                <w:b/>
                                <w:bCs/>
                                <w:sz w:val="28"/>
                                <w:szCs w:val="28"/>
                              </w:rPr>
                              <w:t>MS &amp; HS Wrestling</w:t>
                            </w:r>
                          </w:p>
                          <w:p w:rsidR="00551D4F" w:rsidRDefault="00551D4F" w:rsidP="00551D4F">
                            <w:pPr>
                              <w:widowControl w:val="0"/>
                            </w:pPr>
                            <w:r>
                              <w:t> </w:t>
                            </w:r>
                          </w:p>
                          <w:p w:rsidR="00551D4F" w:rsidRDefault="00551D4F">
                            <w:pPr>
                              <w:rPr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:rsidR="00551D4F" w:rsidRDefault="00551D4F">
                            <w:pPr>
                              <w:pStyle w:val="NoSpacing"/>
                              <w:ind w:left="360"/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87.9pt;margin-top:-59.25pt;width:186.6pt;height:366.35pt;z-index:-251653120;visibility:visible;mso-wrap-style:square;mso-width-percent:0;mso-height-percent:0;mso-wrap-distance-left:7.2pt;mso-wrap-distance-top:7.2pt;mso-wrap-distance-right:7.2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" filled="f" stroked="f" strokeweight=".5pt">
                <v:textbox inset=",7.2pt,,7.2pt">
                  <w:txbxContent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30"/>
                          <w:szCs w:val="30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30"/>
                          <w:szCs w:val="30"/>
                        </w:rPr>
                        <w:t>Your NCS Athletic Booster Club Membership supports the following teams at NCS: 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proofErr w:type="gramStart"/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</w:t>
                      </w:r>
                      <w:proofErr w:type="gramEnd"/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 xml:space="preserve"> HS volleyball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 HS Boys Soccer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 HS Girls Soccer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 HS Track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 HS Cross Country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 HS Boys Basketball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 HS Girls Basketball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 HS Baseball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 HS Softball</w:t>
                      </w:r>
                    </w:p>
                    <w:p w:rsidR="00551D4F" w:rsidRPr="00551D4F" w:rsidRDefault="00551D4F" w:rsidP="00551D4F">
                      <w:pPr>
                        <w:widowControl w:val="0"/>
                        <w:jc w:val="center"/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</w:pPr>
                      <w:r w:rsidRPr="00551D4F">
                        <w:rPr>
                          <w:rFonts w:ascii="Ink Free" w:hAnsi="Ink Free"/>
                          <w:b/>
                          <w:bCs/>
                          <w:sz w:val="28"/>
                          <w:szCs w:val="28"/>
                        </w:rPr>
                        <w:t>MS &amp; HS Wrestling</w:t>
                      </w:r>
                    </w:p>
                    <w:p w:rsidR="00551D4F" w:rsidRDefault="00551D4F" w:rsidP="00551D4F">
                      <w:pPr>
                        <w:widowControl w:val="0"/>
                      </w:pPr>
                      <w:r>
                        <w:t> </w:t>
                      </w:r>
                    </w:p>
                    <w:p w:rsidR="00551D4F" w:rsidRDefault="00551D4F">
                      <w:pPr>
                        <w:rPr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:rsidR="00551D4F" w:rsidRDefault="00551D4F">
                      <w:pPr>
                        <w:pStyle w:val="NoSpacing"/>
                        <w:ind w:left="360"/>
                        <w:rPr>
                          <w:color w:val="7F7F7F" w:themeColor="text1" w:themeTint="80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542DF"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>
                <wp:simplePos x="0" y="0"/>
                <wp:positionH relativeFrom="column">
                  <wp:posOffset>78740</wp:posOffset>
                </wp:positionH>
                <wp:positionV relativeFrom="paragraph">
                  <wp:posOffset>-366395</wp:posOffset>
                </wp:positionV>
                <wp:extent cx="417195" cy="5674995"/>
                <wp:effectExtent l="2540" t="0" r="0" b="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417195" cy="5674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66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551D4F" w:rsidRDefault="00551D4F" w:rsidP="00551D4F">
                            <w:pPr>
                              <w:widowControl w:val="0"/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sz w:val="36"/>
                                <w:szCs w:val="36"/>
                              </w:rPr>
                              <w:t>Neuse Charter School Athletic Booster Club</w:t>
                            </w:r>
                          </w:p>
                        </w:txbxContent>
                      </wps:txbx>
                      <wps:bodyPr rot="0" vert="eaVert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1" type="#_x0000_t202" style="position:absolute;margin-left:6.2pt;margin-top:-28.85pt;width:32.85pt;height:446.85pt;rotation:180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" filled="f" fillcolor="#069" stroked="f" strokecolor="black [0]" strokeweight="2pt">
                <v:textbox style="layout-flow:vertical-ideographic" inset="2.88pt,2.88pt,2.88pt,2.88pt">
                  <w:txbxContent>
                    <w:p w:rsidR="00551D4F" w:rsidRDefault="00551D4F" w:rsidP="00551D4F">
                      <w:pPr>
                        <w:widowControl w:val="0"/>
                        <w:jc w:val="center"/>
                        <w:rPr>
                          <w:rFonts w:ascii="Bookman Old Style" w:hAnsi="Bookman Old Style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bCs/>
                          <w:sz w:val="36"/>
                          <w:szCs w:val="36"/>
                        </w:rPr>
                        <w:t>Neuse Charter School Athletic Booster Club</w:t>
                      </w:r>
                    </w:p>
                  </w:txbxContent>
                </v:textbox>
              </v:shape>
            </w:pict>
          </mc:Fallback>
        </mc:AlternateContent>
      </w:r>
      <w:r w:rsidR="006542DF"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85165</wp:posOffset>
                </wp:positionH>
                <wp:positionV relativeFrom="paragraph">
                  <wp:posOffset>-2019935</wp:posOffset>
                </wp:positionV>
                <wp:extent cx="6847840" cy="9193530"/>
                <wp:effectExtent l="74295" t="38735" r="38100" b="3810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rot="5400000">
                          <a:off x="0" y="0"/>
                          <a:ext cx="6847840" cy="9193530"/>
                          <a:chOff x="1087674" y="1087564"/>
                          <a:chExt cx="28355" cy="28575"/>
                        </a:xfrm>
                      </wpg:grpSpPr>
                      <wps:wsp>
                        <wps:cNvPr id="2" name="Rectangle 3" hidden="1"/>
                        <wps:cNvSpPr>
                          <a:spLocks noChangeArrowheads="1"/>
                        </wps:cNvSpPr>
                        <wps:spPr bwMode="auto">
                          <a:xfrm>
                            <a:off x="1087674" y="1087564"/>
                            <a:ext cx="28355" cy="285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g:grpSp>
                        <wpg:cNvPr id="3" name="Group 4"/>
                        <wpg:cNvGrpSpPr>
                          <a:grpSpLocks/>
                        </wpg:cNvGrpSpPr>
                        <wpg:grpSpPr bwMode="auto">
                          <a:xfrm>
                            <a:off x="1087674" y="1087564"/>
                            <a:ext cx="28355" cy="28575"/>
                            <a:chOff x="1087674" y="1087564"/>
                            <a:chExt cx="28355" cy="28575"/>
                          </a:xfrm>
                        </wpg:grpSpPr>
                        <wps:wsp>
                          <wps:cNvPr id="4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8609" y="1112465"/>
                              <a:ext cx="26485" cy="2449"/>
                            </a:xfrm>
                            <a:prstGeom prst="rect">
                              <a:avLst/>
                            </a:prstGeom>
                            <a:solidFill>
                              <a:srgbClr val="006699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in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7674" y="1087564"/>
                              <a:ext cx="28355" cy="28575"/>
                            </a:xfrm>
                            <a:prstGeom prst="rect">
                              <a:avLst/>
                            </a:prstGeom>
                            <a:noFill/>
                            <a:ln w="76200" algn="in">
                              <a:solidFill>
                                <a:srgbClr val="006699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6" name="Rectangle 7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8609" y="1111377"/>
                              <a:ext cx="26485" cy="816"/>
                            </a:xfrm>
                            <a:prstGeom prst="rect">
                              <a:avLst/>
                            </a:prstGeom>
                            <a:solidFill>
                              <a:srgbClr val="99C2D6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in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DE34AC" id="Group 2" o:spid="_x0000_s1026" style="position:absolute;margin-left:53.95pt;margin-top:-159.05pt;width:539.2pt;height:723.9pt;rotation:90;z-index:251659264" coordorigin="10876,10875" coordsize="283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">
                <v:rect id="Rectangle 3" o:spid="_x0000_s1027" style="position:absolute;left:10876;top:10875;width:284;height:286;visibility:hidden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" stroked="f">
                  <v:stroke joinstyle="round"/>
                  <v:textbox inset="2.88pt,2.88pt,2.88pt,2.88pt"/>
                </v:rect>
                <v:group id="Group 4" o:spid="_x0000_s1028" style="position:absolute;left:10876;top:10875;width:284;height:286" coordorigin="10876,10875" coordsize="283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5" o:spid="_x0000_s1029" style="position:absolute;left:10886;top:11124;width:264;height: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" fillcolor="#069" stroked="f" strokecolor="black [0]" strokeweight="1pt" insetpen="t">
                    <v:shadow color="#ccc"/>
                    <v:textbox inset="2.88pt,2.88pt,2.88pt,2.88pt"/>
                  </v:rect>
                  <v:rect id="Rectangle 6" o:spid="_x0000_s1030" style="position:absolute;left:10876;top:10875;width:284;height: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" filled="f" strokecolor="#069" strokeweight="6pt" insetpen="t">
                    <v:shadow color="#ccc"/>
                    <v:textbox inset="2.88pt,2.88pt,2.88pt,2.88pt"/>
                  </v:rect>
                  <v:rect id="Rectangle 7" o:spid="_x0000_s1031" style="position:absolute;left:10886;top:11113;width:264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" fillcolor="#99c2d6" stroked="f" strokecolor="black [0]" strokeweight="1pt" insetpen="t">
                    <v:shadow color="#ccc"/>
                    <v:textbox inset="2.88pt,2.88pt,2.88pt,2.88pt"/>
                  </v:rect>
                </v:group>
              </v:group>
            </w:pict>
          </mc:Fallback>
        </mc:AlternateContent>
      </w:r>
    </w:p>
    <w:sectPr w:rsidR="00B82016" w:rsidSect="00551D4F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LQ0NjcDQnNzMyUdpeDU4uLM/DyQAsNaAMft004sAAAA"/>
  </w:docVars>
  <w:rsids>
    <w:rsidRoot w:val="00551D4F"/>
    <w:rsid w:val="00005210"/>
    <w:rsid w:val="00007862"/>
    <w:rsid w:val="000A00C5"/>
    <w:rsid w:val="000E7CF5"/>
    <w:rsid w:val="001475E4"/>
    <w:rsid w:val="00162C93"/>
    <w:rsid w:val="00167EF8"/>
    <w:rsid w:val="001B074D"/>
    <w:rsid w:val="00251FD7"/>
    <w:rsid w:val="00281D51"/>
    <w:rsid w:val="00286113"/>
    <w:rsid w:val="00287BA6"/>
    <w:rsid w:val="002E76C0"/>
    <w:rsid w:val="00330EA5"/>
    <w:rsid w:val="003A03C2"/>
    <w:rsid w:val="003A2DA2"/>
    <w:rsid w:val="003E5D0E"/>
    <w:rsid w:val="004C7EB1"/>
    <w:rsid w:val="004D35CF"/>
    <w:rsid w:val="0053632E"/>
    <w:rsid w:val="00545944"/>
    <w:rsid w:val="00551D4F"/>
    <w:rsid w:val="00587740"/>
    <w:rsid w:val="00611146"/>
    <w:rsid w:val="006471CD"/>
    <w:rsid w:val="006542DF"/>
    <w:rsid w:val="006A6F23"/>
    <w:rsid w:val="006B4A6F"/>
    <w:rsid w:val="00716E0E"/>
    <w:rsid w:val="00753A56"/>
    <w:rsid w:val="00776427"/>
    <w:rsid w:val="0078704E"/>
    <w:rsid w:val="007915D9"/>
    <w:rsid w:val="007B762A"/>
    <w:rsid w:val="008362C5"/>
    <w:rsid w:val="0085681B"/>
    <w:rsid w:val="008D192B"/>
    <w:rsid w:val="00907A2C"/>
    <w:rsid w:val="009103AC"/>
    <w:rsid w:val="009276F6"/>
    <w:rsid w:val="009801F0"/>
    <w:rsid w:val="00993F13"/>
    <w:rsid w:val="009B6061"/>
    <w:rsid w:val="009C5F41"/>
    <w:rsid w:val="009D704B"/>
    <w:rsid w:val="009E069A"/>
    <w:rsid w:val="009F380E"/>
    <w:rsid w:val="00A43795"/>
    <w:rsid w:val="00AB024F"/>
    <w:rsid w:val="00AB50AD"/>
    <w:rsid w:val="00AC5D55"/>
    <w:rsid w:val="00AD0DAA"/>
    <w:rsid w:val="00B82016"/>
    <w:rsid w:val="00B97892"/>
    <w:rsid w:val="00BB7DF7"/>
    <w:rsid w:val="00BC2DA1"/>
    <w:rsid w:val="00BD2EB6"/>
    <w:rsid w:val="00C1570E"/>
    <w:rsid w:val="00CA2258"/>
    <w:rsid w:val="00D00CFB"/>
    <w:rsid w:val="00D14355"/>
    <w:rsid w:val="00D63813"/>
    <w:rsid w:val="00D75204"/>
    <w:rsid w:val="00DC2CAE"/>
    <w:rsid w:val="00DD00C0"/>
    <w:rsid w:val="00DE6541"/>
    <w:rsid w:val="00E81A61"/>
    <w:rsid w:val="00E96149"/>
    <w:rsid w:val="00EB181D"/>
    <w:rsid w:val="00EB4D06"/>
    <w:rsid w:val="00ED02E6"/>
    <w:rsid w:val="00F14344"/>
    <w:rsid w:val="00F17206"/>
    <w:rsid w:val="00F30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2"/>
    <o:shapelayout v:ext="edit">
      <o:idmap v:ext="edit" data="1"/>
    </o:shapelayout>
  </w:shapeDefaults>
  <w:decimalSymbol w:val="."/>
  <w:listSeparator w:val=","/>
  <w14:docId w14:val="1D27CE4B"/>
  <w15:chartTrackingRefBased/>
  <w15:docId w15:val="{B49E9E4C-9B38-489F-BD93-895464162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D4F"/>
    <w:pPr>
      <w:spacing w:after="120" w:line="285" w:lineRule="auto"/>
    </w:pPr>
    <w:rPr>
      <w:rFonts w:ascii="Calibri" w:hAnsi="Calibri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1D4F"/>
    <w:rPr>
      <w:color w:val="808080"/>
    </w:rPr>
  </w:style>
  <w:style w:type="paragraph" w:styleId="NoSpacing">
    <w:name w:val="No Spacing"/>
    <w:link w:val="NoSpacingChar"/>
    <w:uiPriority w:val="1"/>
    <w:qFormat/>
    <w:rsid w:val="00551D4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51D4F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46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45A8"/>
    <w:rsid w:val="00F04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45A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0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Smith</dc:creator>
  <cp:keywords/>
  <dc:description/>
  <cp:lastModifiedBy>Lena Smith</cp:lastModifiedBy>
  <cp:revision>2</cp:revision>
  <dcterms:created xsi:type="dcterms:W3CDTF">2019-08-22T21:12:00Z</dcterms:created>
  <dcterms:modified xsi:type="dcterms:W3CDTF">2019-08-22T21:36:00Z</dcterms:modified>
</cp:coreProperties>
</file>